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bd58cfea88ecb1b17fe2c085ee3d6ac162fe130"/>
    <w:p>
      <w:pPr>
        <w:pStyle w:val="Heading1"/>
      </w:pPr>
      <w:r>
        <w:t xml:space="preserve">Cover Letter for Nurse Position in Saudi Arabia Riyadh</w:t>
      </w:r>
    </w:p>
    <w:p>
      <w:pPr>
        <w:pStyle w:val="FirstParagraph"/>
      </w:pPr>
      <w:r>
        <w:t xml:space="preserve">Dear [Hiring Manager's Name],</w:t>
      </w:r>
    </w:p>
    <w:p>
      <w:pPr>
        <w:pStyle w:val="BodyText"/>
      </w:pPr>
      <w:r>
        <w:t xml:space="preserve">I am writing to express my sincere interest in the Nurse position at [Hospital/Clinic Name] in Saudi Arabia Riyadh. As a dedicated and compassionate healthcare professional with over [X years] of experience in patient care, I am eager to contribute my skills and expertise to the growing healthcare sector in this vibrant region. The opportunity to work as a Nurse in Saudi Arabia Riyadh aligns perfectly with my career goals, and I am excited about the possibility of joining your esteemed institution.</w:t>
      </w:r>
    </w:p>
    <w:bookmarkStart w:id="20" w:name="X59af5e327f189094e43b2e830a0b35ae2b79291"/>
    <w:p>
      <w:pPr>
        <w:pStyle w:val="Heading2"/>
      </w:pPr>
      <w:r>
        <w:t xml:space="preserve">Why Nurse? A Passion for Patient-Centered Care</w:t>
      </w:r>
    </w:p>
    <w:p>
      <w:pPr>
        <w:pStyle w:val="FirstParagraph"/>
      </w:pPr>
      <w:r>
        <w:t xml:space="preserve">As a Nurse, my primary motivation has always been to make a meaningful difference in patients’ lives. Whether it is providing comfort during recovery, educating families on health management, or collaborating with medical teams to ensure optimal outcomes, I approach every role with empathy and professionalism. My experience in [specific nursing specialty, e.g., critical care, pediatrics, geriatrics] has equipped me with the clinical skills and emotional resilience needed to thrive in fast-paced healthcare environments. I am particularly drawn to the challenge of working in Saudi Arabia Riyadh because of its unique cultural dynamics and the opportunity to serve a diverse patient population.</w:t>
      </w:r>
    </w:p>
    <w:p>
      <w:pPr>
        <w:pStyle w:val="BodyText"/>
      </w:pPr>
      <w:r>
        <w:t xml:space="preserve">The healthcare landscape in Saudi Arabia is evolving rapidly, driven by initiatives like Vision 2030, which emphasizes innovation and excellence in medical services. As a Nurse, I am committed to staying at the forefront of these advancements by continuously updating my knowledge through professional development and certifications. My background in [mention relevant certifications, e.g., Advanced Cardiac Life Support (ACLS), Basic Life Support (BLS)] ensures that I can deliver high-quality care while adhering to international standards.</w:t>
      </w:r>
    </w:p>
    <w:bookmarkEnd w:id="20"/>
    <w:bookmarkStart w:id="21" w:name="Xebb79f54265f74864252796e00b01de7e0a56b3"/>
    <w:p>
      <w:pPr>
        <w:pStyle w:val="Heading2"/>
      </w:pPr>
      <w:r>
        <w:t xml:space="preserve">Experience and Skills: A Foundation for Success</w:t>
      </w:r>
    </w:p>
    <w:p>
      <w:pPr>
        <w:pStyle w:val="FirstParagraph"/>
      </w:pPr>
      <w:r>
        <w:t xml:space="preserve">Throughout my career, I have worked in various clinical settings, including [mention previous employers or locations], where I developed a strong foundation in patient assessment, medication administration, and care planning. My ability to remain calm under pressure and adapt to changing priorities has been instrumental in managing complex cases and ensuring positive patient outcomes. For instance, during my time at [previous hospital/clinic], I implemented a streamlined documentation process that reduced administrative errors by 20%, allowing more time for direct patient interaction.</w:t>
      </w:r>
    </w:p>
    <w:p>
      <w:pPr>
        <w:pStyle w:val="BodyText"/>
      </w:pPr>
      <w:r>
        <w:t xml:space="preserve">In addition to clinical expertise, I possess strong interpersonal skills that enable me to build trust with patients and their families. Communication is a cornerstone of my practice, whether it’s explaining medical procedures in simple terms or collaborating with multidisciplinary teams. As a Nurse in Saudi Arabia Riyadh, I would leverage these skills to foster a supportive and inclusive healthcare environment that respects the cultural values of the community.</w:t>
      </w:r>
    </w:p>
    <w:bookmarkEnd w:id="21"/>
    <w:bookmarkStart w:id="22" w:name="Xef090648fa38bd0e13c7f64d6496cb0bd116eaa"/>
    <w:p>
      <w:pPr>
        <w:pStyle w:val="Heading2"/>
      </w:pPr>
      <w:r>
        <w:t xml:space="preserve">Adapting to Saudi Arabia Riyadh: A Commitment to Cultural Sensitivity</w:t>
      </w:r>
    </w:p>
    <w:p>
      <w:pPr>
        <w:pStyle w:val="FirstParagraph"/>
      </w:pPr>
      <w:r>
        <w:t xml:space="preserve">Working as a Nurse in Saudi Arabia Riyadh requires not only clinical proficiency but also an understanding of local customs and healthcare practices. I have studied the cultural nuances of the region and am committed to approaching my role with respect, humility, and open-mindedness. For example, I am familiar with the importance of modesty in patient care and have experience working in environments that prioritize privacy and confidentiality.</w:t>
      </w:r>
    </w:p>
    <w:p>
      <w:pPr>
        <w:pStyle w:val="BodyText"/>
      </w:pPr>
      <w:r>
        <w:t xml:space="preserve">Moreover, Saudi Arabia’s healthcare system is increasingly embracing technology to improve efficiency and accessibility. As a Nurse, I am eager to contribute to this transformation by utilizing electronic health records (EHRs), telemedicine platforms, and other digital tools that enhance patient care. I also welcome the opportunity to learn from local professionals and gain insights into the unique challenges and opportunities of healthcare in Riyadh.</w:t>
      </w:r>
    </w:p>
    <w:bookmarkEnd w:id="22"/>
    <w:bookmarkStart w:id="23" w:name="why-saudi-arabia-riyadh"/>
    <w:p>
      <w:pPr>
        <w:pStyle w:val="Heading2"/>
      </w:pPr>
      <w:r>
        <w:t xml:space="preserve">Why Saudi Arabia Riyadh?</w:t>
      </w:r>
    </w:p>
    <w:p>
      <w:pPr>
        <w:pStyle w:val="FirstParagraph"/>
      </w:pPr>
      <w:r>
        <w:t xml:space="preserve">Riyadh, as the capital city of Saudi Arabia, is a hub of innovation and cultural heritage. The city’s modern hospitals and clinics are equipped with state-of-the-art facilities, offering Nurses like myself the chance to work in cutting-edge environments. At the same time, Riyadh’s rich traditions and community-focused approach to healthcare create a dynamic atmosphere where I can grow both professionally and personally.</w:t>
      </w:r>
    </w:p>
    <w:p>
      <w:pPr>
        <w:pStyle w:val="BodyText"/>
      </w:pPr>
      <w:r>
        <w:t xml:space="preserve">I am particularly inspired by Saudi Arabia’s efforts to improve public health and reduce reliance on foreign medical professionals. By joining your team as a Nurse in Riyadh, I aim to contribute to these goals while gaining valuable experience in a region that is shaping the future of global healthcare. My flexibility, adaptability, and dedication to continuous learning make me well-suited for this role.</w:t>
      </w:r>
    </w:p>
    <w:bookmarkEnd w:id="23"/>
    <w:bookmarkStart w:id="24" w:name="X1aa9e67e90aeff1c30d936f5504ca7c18537436"/>
    <w:p>
      <w:pPr>
        <w:pStyle w:val="Heading2"/>
      </w:pPr>
      <w:r>
        <w:t xml:space="preserve">Conclusion: A Shared Vision for Excellence</w:t>
      </w:r>
    </w:p>
    <w:p>
      <w:pPr>
        <w:pStyle w:val="FirstParagraph"/>
      </w:pPr>
      <w:r>
        <w:t xml:space="preserve">In conclusion, I am confident that my background as a Nurse, combined with my passion for patient care and cultural adaptability, makes me an ideal candidate for the position in Saudi Arabia Riyadh. I am eager to bring my skills to [Hospital/Clinic Name] and contribute to the delivery of exceptional healthcare services in this remarkable city.</w:t>
      </w:r>
    </w:p>
    <w:p>
      <w:pPr>
        <w:pStyle w:val="BodyText"/>
      </w:pPr>
      <w:r>
        <w:t xml:space="preserve">Thank you for considering my application. I would welcome the opportunity to discuss how my experience and vision align with your organization’s goals. Please feel free to contact me at [your phone number] or [your email address] at your earliest convenience. I look forward to the possibility of working together to make a positive impact in Saudi Arabia Riyad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Saudi Arabia Riyadh</dc:title>
  <dc:creator/>
  <cp:keywords/>
  <dcterms:created xsi:type="dcterms:W3CDTF">2026-07-21T02:46:03Z</dcterms:created>
  <dcterms:modified xsi:type="dcterms:W3CDTF">2026-07-21T02:46:03Z</dcterms:modified>
</cp:coreProperties>
</file>

<file path=docProps/custom.xml><?xml version="1.0" encoding="utf-8"?>
<Properties xmlns="http://schemas.openxmlformats.org/officeDocument/2006/custom-properties" xmlns:vt="http://schemas.openxmlformats.org/officeDocument/2006/docPropsVTypes"/>
</file>